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478B5" w14:textId="77777777" w:rsidR="00AA4938" w:rsidRDefault="00F3255A" w:rsidP="001F47DF">
      <w:pPr>
        <w:pStyle w:val="NormalWeb"/>
        <w:shd w:val="clear" w:color="auto" w:fill="FFFFFF"/>
        <w:spacing w:before="0" w:beforeAutospacing="0" w:after="120" w:afterAutospacing="0"/>
        <w:ind w:left="709" w:firstLine="142"/>
        <w:rPr>
          <w:rFonts w:ascii="Arial" w:hAnsi="Arial" w:cs="Arial"/>
          <w:sz w:val="18"/>
          <w:szCs w:val="16"/>
          <w:lang w:val="ru-RU"/>
        </w:rPr>
      </w:pPr>
      <w:r w:rsidRPr="00EB076C">
        <w:rPr>
          <w:rFonts w:ascii="Arial" w:hAnsi="Arial" w:cs="Arial"/>
          <w:noProof/>
          <w:sz w:val="18"/>
          <w:szCs w:val="16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1AFF3603" wp14:editId="4BC7CDDB">
            <wp:simplePos x="0" y="0"/>
            <wp:positionH relativeFrom="column">
              <wp:posOffset>4422140</wp:posOffset>
            </wp:positionH>
            <wp:positionV relativeFrom="paragraph">
              <wp:posOffset>-1139190</wp:posOffset>
            </wp:positionV>
            <wp:extent cx="969010" cy="970915"/>
            <wp:effectExtent l="0" t="0" r="0" b="0"/>
            <wp:wrapTopAndBottom/>
            <wp:docPr id="3" name="Picture 1" descr="D:\Users\Olga\Documents\Alberta_koledza\Logo_li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Olga\Documents\Alberta_koledza\Logo_liels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010" cy="970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593B99">
        <w:rPr>
          <w:noProof/>
          <w:lang w:val="en-GB" w:eastAsia="en-GB"/>
        </w:rPr>
        <w:drawing>
          <wp:anchor distT="0" distB="0" distL="114300" distR="114300" simplePos="0" relativeHeight="251660800" behindDoc="0" locked="0" layoutInCell="1" allowOverlap="1" wp14:anchorId="4B313050" wp14:editId="39173A2A">
            <wp:simplePos x="0" y="0"/>
            <wp:positionH relativeFrom="column">
              <wp:posOffset>897890</wp:posOffset>
            </wp:positionH>
            <wp:positionV relativeFrom="paragraph">
              <wp:posOffset>-1205865</wp:posOffset>
            </wp:positionV>
            <wp:extent cx="2324100" cy="1038225"/>
            <wp:effectExtent l="0" t="0" r="0" b="0"/>
            <wp:wrapSquare wrapText="bothSides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F278588" w14:textId="77777777" w:rsidR="002E3D82" w:rsidRDefault="002E3D82" w:rsidP="00B60000">
      <w:pPr>
        <w:pStyle w:val="NormalWeb"/>
        <w:shd w:val="clear" w:color="auto" w:fill="FFFFFF"/>
        <w:spacing w:before="0" w:beforeAutospacing="0" w:after="120" w:afterAutospacing="0"/>
        <w:ind w:left="709" w:firstLine="142"/>
        <w:jc w:val="center"/>
        <w:rPr>
          <w:rFonts w:ascii="Arial" w:hAnsi="Arial" w:cs="Arial"/>
          <w:b/>
          <w:lang w:val="lv-LV"/>
        </w:rPr>
      </w:pPr>
      <w:r w:rsidRPr="002E3D82">
        <w:rPr>
          <w:rFonts w:ascii="Arial" w:hAnsi="Arial" w:cs="Arial"/>
          <w:b/>
          <w:lang w:val="lv-LV"/>
        </w:rPr>
        <w:t xml:space="preserve">Studējošo starptautiskā zinātniski praktiskā konference </w:t>
      </w:r>
    </w:p>
    <w:p w14:paraId="7A3A7AB5" w14:textId="77777777" w:rsidR="002E3D82" w:rsidRDefault="002E3D82" w:rsidP="00B60000">
      <w:pPr>
        <w:pStyle w:val="NormalWeb"/>
        <w:shd w:val="clear" w:color="auto" w:fill="FFFFFF"/>
        <w:spacing w:before="0" w:beforeAutospacing="0" w:after="120" w:afterAutospacing="0"/>
        <w:ind w:left="709" w:firstLine="142"/>
        <w:jc w:val="center"/>
        <w:rPr>
          <w:rFonts w:ascii="Arial" w:hAnsi="Arial" w:cs="Arial"/>
          <w:b/>
          <w:lang w:val="lv-LV"/>
        </w:rPr>
      </w:pPr>
      <w:bookmarkStart w:id="0" w:name="_GoBack"/>
      <w:bookmarkEnd w:id="0"/>
      <w:r w:rsidRPr="002E3D82">
        <w:rPr>
          <w:rFonts w:ascii="Arial" w:hAnsi="Arial" w:cs="Arial"/>
          <w:b/>
          <w:lang w:val="lv-LV"/>
        </w:rPr>
        <w:t>“INVENTIO” 2024: IEKUSTINI ZINĀTNI</w:t>
      </w:r>
    </w:p>
    <w:p w14:paraId="30827CD2" w14:textId="77777777" w:rsidR="00B60000" w:rsidRPr="00EB076C" w:rsidRDefault="00162560" w:rsidP="00B60000">
      <w:pPr>
        <w:pStyle w:val="NormalWeb"/>
        <w:shd w:val="clear" w:color="auto" w:fill="FFFFFF"/>
        <w:spacing w:before="0" w:beforeAutospacing="0" w:after="120" w:afterAutospacing="0"/>
        <w:ind w:left="709" w:firstLine="142"/>
        <w:jc w:val="center"/>
        <w:rPr>
          <w:rFonts w:ascii="Arial" w:hAnsi="Arial" w:cs="Arial"/>
          <w:b/>
          <w:lang w:val="lv-LV"/>
        </w:rPr>
      </w:pPr>
      <w:r>
        <w:rPr>
          <w:rFonts w:ascii="Arial" w:hAnsi="Arial" w:cs="Arial"/>
          <w:b/>
          <w:lang w:val="lv-LV"/>
        </w:rPr>
        <w:t>REĢISTRĀCIJAS FORMA</w:t>
      </w:r>
    </w:p>
    <w:p w14:paraId="18FB62ED" w14:textId="77777777" w:rsidR="00AA4938" w:rsidRPr="00B818D0" w:rsidRDefault="00AA4938" w:rsidP="00B47612">
      <w:pPr>
        <w:pStyle w:val="NormalWeb"/>
        <w:shd w:val="clear" w:color="auto" w:fill="FFFFFF"/>
        <w:spacing w:before="0" w:beforeAutospacing="0" w:after="120" w:afterAutospacing="0"/>
        <w:ind w:left="709" w:firstLine="142"/>
        <w:rPr>
          <w:rFonts w:ascii="Arial" w:hAnsi="Arial" w:cs="Arial"/>
          <w:b/>
          <w:sz w:val="20"/>
          <w:szCs w:val="20"/>
          <w:lang w:val="lv-LV"/>
        </w:rPr>
      </w:pPr>
    </w:p>
    <w:p w14:paraId="7F0EE161" w14:textId="77777777" w:rsidR="00B60000" w:rsidRDefault="00B60000" w:rsidP="00F3255A">
      <w:pPr>
        <w:ind w:left="567"/>
        <w:rPr>
          <w:sz w:val="20"/>
          <w:szCs w:val="20"/>
          <w:u w:val="single"/>
          <w:lang w:val="lv-LV"/>
        </w:rPr>
      </w:pPr>
      <w:r w:rsidRPr="003F53B9">
        <w:rPr>
          <w:sz w:val="20"/>
          <w:szCs w:val="20"/>
          <w:u w:val="single"/>
          <w:lang w:val="lv-LV"/>
        </w:rPr>
        <w:t xml:space="preserve">Aizpildīto formu </w:t>
      </w:r>
      <w:r w:rsidR="00F3255A" w:rsidRPr="003F53B9">
        <w:rPr>
          <w:sz w:val="20"/>
          <w:szCs w:val="20"/>
          <w:u w:val="single"/>
          <w:lang w:val="lv-LV"/>
        </w:rPr>
        <w:t>kopā ar īsu</w:t>
      </w:r>
      <w:r w:rsidR="00EB076C" w:rsidRPr="003F53B9">
        <w:rPr>
          <w:sz w:val="20"/>
          <w:szCs w:val="20"/>
          <w:u w:val="single"/>
          <w:lang w:val="lv-LV"/>
        </w:rPr>
        <w:t xml:space="preserve"> anotāciju </w:t>
      </w:r>
      <w:r w:rsidRPr="003F53B9">
        <w:rPr>
          <w:sz w:val="20"/>
          <w:szCs w:val="20"/>
          <w:u w:val="single"/>
          <w:lang w:val="lv-LV"/>
        </w:rPr>
        <w:t xml:space="preserve">sūtīt uz </w:t>
      </w:r>
      <w:hyperlink r:id="rId12" w:history="1">
        <w:r w:rsidR="00927593" w:rsidRPr="003F53B9">
          <w:rPr>
            <w:rStyle w:val="Hyperlink"/>
            <w:rFonts w:cs="Arial"/>
            <w:i/>
            <w:sz w:val="20"/>
            <w:szCs w:val="20"/>
            <w:lang w:val="lv-LV"/>
          </w:rPr>
          <w:t>conference@eka.edu.lv</w:t>
        </w:r>
      </w:hyperlink>
      <w:r w:rsidR="00F3255A">
        <w:rPr>
          <w:i/>
          <w:sz w:val="20"/>
          <w:szCs w:val="20"/>
          <w:u w:val="single"/>
          <w:lang w:val="lv-LV"/>
        </w:rPr>
        <w:t xml:space="preserve"> </w:t>
      </w:r>
      <w:r w:rsidRPr="00F3255A">
        <w:rPr>
          <w:color w:val="000000"/>
          <w:sz w:val="20"/>
          <w:szCs w:val="20"/>
          <w:u w:val="single"/>
          <w:lang w:val="lv-LV"/>
        </w:rPr>
        <w:t xml:space="preserve"> </w:t>
      </w:r>
      <w:r w:rsidRPr="00F3255A">
        <w:rPr>
          <w:sz w:val="20"/>
          <w:szCs w:val="20"/>
          <w:u w:val="single"/>
          <w:lang w:val="lv-LV"/>
        </w:rPr>
        <w:t xml:space="preserve"> </w:t>
      </w:r>
    </w:p>
    <w:p w14:paraId="78E94AC9" w14:textId="77777777" w:rsidR="00162560" w:rsidRPr="00F3255A" w:rsidRDefault="00162560" w:rsidP="00F3255A">
      <w:pPr>
        <w:ind w:left="567"/>
        <w:rPr>
          <w:sz w:val="20"/>
          <w:szCs w:val="20"/>
          <w:u w:val="single"/>
          <w:lang w:val="lv-LV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326"/>
        <w:gridCol w:w="4619"/>
      </w:tblGrid>
      <w:tr w:rsidR="00B60000" w:rsidRPr="00162560" w14:paraId="7A7A5953" w14:textId="77777777" w:rsidTr="0062777F">
        <w:tc>
          <w:tcPr>
            <w:tcW w:w="5326" w:type="dxa"/>
            <w:vAlign w:val="center"/>
          </w:tcPr>
          <w:p w14:paraId="28E6E74C" w14:textId="77777777" w:rsidR="00B60000" w:rsidRPr="00162560" w:rsidRDefault="00162560" w:rsidP="002F61B4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>
              <w:rPr>
                <w:rFonts w:ascii="Arial" w:hAnsi="Arial" w:cs="Arial"/>
                <w:sz w:val="20"/>
                <w:szCs w:val="20"/>
                <w:lang w:val="lv-LV"/>
              </w:rPr>
              <w:t xml:space="preserve">Raksta autors 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>vārds, u</w:t>
            </w:r>
            <w:r>
              <w:rPr>
                <w:rFonts w:ascii="Arial" w:hAnsi="Arial" w:cs="Arial"/>
                <w:sz w:val="20"/>
                <w:szCs w:val="20"/>
                <w:lang w:val="lv-LV"/>
              </w:rPr>
              <w:t>zvārds</w:t>
            </w:r>
          </w:p>
        </w:tc>
        <w:tc>
          <w:tcPr>
            <w:tcW w:w="4619" w:type="dxa"/>
            <w:vAlign w:val="center"/>
          </w:tcPr>
          <w:p w14:paraId="3D442633" w14:textId="77777777"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B60000" w:rsidRPr="00E03FEE" w14:paraId="5A493C62" w14:textId="77777777" w:rsidTr="0062777F">
        <w:tc>
          <w:tcPr>
            <w:tcW w:w="5326" w:type="dxa"/>
            <w:vAlign w:val="center"/>
          </w:tcPr>
          <w:p w14:paraId="42C1CD72" w14:textId="77777777" w:rsidR="00B60000" w:rsidRPr="00162560" w:rsidRDefault="00E95186" w:rsidP="002F61B4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>Otrā autora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 (ja </w:t>
            </w:r>
            <w:r w:rsidR="00F3255A" w:rsidRPr="00162560">
              <w:rPr>
                <w:rFonts w:ascii="Arial" w:hAnsi="Arial" w:cs="Arial"/>
                <w:sz w:val="20"/>
                <w:szCs w:val="20"/>
                <w:lang w:val="lv-LV"/>
              </w:rPr>
              <w:t>ir) vārds, uzvārds</w:t>
            </w:r>
          </w:p>
        </w:tc>
        <w:tc>
          <w:tcPr>
            <w:tcW w:w="4619" w:type="dxa"/>
            <w:vAlign w:val="center"/>
          </w:tcPr>
          <w:p w14:paraId="1FF377D7" w14:textId="77777777"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B60000" w:rsidRPr="00E03FEE" w14:paraId="484D8F84" w14:textId="77777777" w:rsidTr="0062777F">
        <w:tc>
          <w:tcPr>
            <w:tcW w:w="5326" w:type="dxa"/>
            <w:vAlign w:val="center"/>
          </w:tcPr>
          <w:p w14:paraId="469E6E2B" w14:textId="77777777" w:rsidR="00B60000" w:rsidRPr="00162560" w:rsidRDefault="00162560" w:rsidP="002F61B4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>
              <w:rPr>
                <w:rFonts w:ascii="Arial" w:hAnsi="Arial" w:cs="Arial"/>
                <w:sz w:val="20"/>
                <w:szCs w:val="20"/>
                <w:lang w:val="lv-LV"/>
              </w:rPr>
              <w:t xml:space="preserve">Trešā </w:t>
            </w:r>
            <w:r w:rsidR="00E95186" w:rsidRPr="00162560">
              <w:rPr>
                <w:rFonts w:ascii="Arial" w:hAnsi="Arial" w:cs="Arial"/>
                <w:sz w:val="20"/>
                <w:szCs w:val="20"/>
                <w:lang w:val="lv-LV"/>
              </w:rPr>
              <w:t>autora</w:t>
            </w:r>
            <w:r>
              <w:rPr>
                <w:rFonts w:ascii="Arial" w:hAnsi="Arial" w:cs="Arial"/>
                <w:sz w:val="20"/>
                <w:szCs w:val="20"/>
                <w:lang w:val="lv-LV"/>
              </w:rPr>
              <w:t xml:space="preserve"> (ja ir) vārds, uzvārds</w:t>
            </w:r>
          </w:p>
        </w:tc>
        <w:tc>
          <w:tcPr>
            <w:tcW w:w="4619" w:type="dxa"/>
            <w:vAlign w:val="center"/>
          </w:tcPr>
          <w:p w14:paraId="46F5370C" w14:textId="77777777"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E95186" w:rsidRPr="00162560" w14:paraId="1C5049BF" w14:textId="77777777" w:rsidTr="0062777F">
        <w:tc>
          <w:tcPr>
            <w:tcW w:w="5326" w:type="dxa"/>
            <w:vAlign w:val="center"/>
          </w:tcPr>
          <w:p w14:paraId="628791B8" w14:textId="77777777" w:rsidR="00E95186" w:rsidRPr="00162560" w:rsidRDefault="00E9518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Raksta nosaukums latviešu valodā </w:t>
            </w:r>
          </w:p>
        </w:tc>
        <w:tc>
          <w:tcPr>
            <w:tcW w:w="4619" w:type="dxa"/>
            <w:vAlign w:val="center"/>
          </w:tcPr>
          <w:p w14:paraId="05EE26B9" w14:textId="77777777" w:rsidR="00E95186" w:rsidRPr="00162560" w:rsidRDefault="00E9518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B60000" w:rsidRPr="00162560" w14:paraId="3ABF11C6" w14:textId="77777777" w:rsidTr="0062777F">
        <w:tc>
          <w:tcPr>
            <w:tcW w:w="5326" w:type="dxa"/>
            <w:vAlign w:val="center"/>
          </w:tcPr>
          <w:p w14:paraId="4F29E340" w14:textId="77777777" w:rsidR="00B60000" w:rsidRPr="00780574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 xml:space="preserve">Raksta nosaukums angļu valodā </w:t>
            </w:r>
          </w:p>
        </w:tc>
        <w:tc>
          <w:tcPr>
            <w:tcW w:w="4619" w:type="dxa"/>
            <w:vAlign w:val="center"/>
          </w:tcPr>
          <w:p w14:paraId="14FFF74D" w14:textId="77777777" w:rsidR="00B60000" w:rsidRPr="00780574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</w:p>
        </w:tc>
      </w:tr>
      <w:tr w:rsidR="00A57C96" w:rsidRPr="00162560" w14:paraId="338CD262" w14:textId="77777777" w:rsidTr="0062777F">
        <w:tc>
          <w:tcPr>
            <w:tcW w:w="5326" w:type="dxa"/>
            <w:vAlign w:val="center"/>
          </w:tcPr>
          <w:p w14:paraId="4F19B9BD" w14:textId="77777777" w:rsidR="00A57C96" w:rsidRPr="00780574" w:rsidRDefault="00A57C9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 xml:space="preserve">Informācija par zinātnisko vadītāju (vārds, uzvārds, </w:t>
            </w:r>
            <w:r w:rsidR="001F62AC"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 xml:space="preserve">akadēmiskais / </w:t>
            </w: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>zinātniskais grāds, amata nosaukums)</w:t>
            </w:r>
          </w:p>
        </w:tc>
        <w:tc>
          <w:tcPr>
            <w:tcW w:w="4619" w:type="dxa"/>
            <w:vAlign w:val="center"/>
          </w:tcPr>
          <w:p w14:paraId="28F75536" w14:textId="77777777" w:rsidR="00A57C96" w:rsidRPr="00780574" w:rsidRDefault="00A57C9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</w:p>
        </w:tc>
      </w:tr>
      <w:tr w:rsidR="00A06543" w:rsidRPr="00162560" w14:paraId="4B7B6FAF" w14:textId="77777777" w:rsidTr="0062777F">
        <w:tc>
          <w:tcPr>
            <w:tcW w:w="5326" w:type="dxa"/>
            <w:vAlign w:val="center"/>
          </w:tcPr>
          <w:p w14:paraId="3C6FC44E" w14:textId="77777777" w:rsidR="00A06543" w:rsidRPr="00780574" w:rsidRDefault="00A06543" w:rsidP="008B011E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>Izglītības iestāde</w:t>
            </w:r>
          </w:p>
        </w:tc>
        <w:tc>
          <w:tcPr>
            <w:tcW w:w="4619" w:type="dxa"/>
            <w:vAlign w:val="center"/>
          </w:tcPr>
          <w:p w14:paraId="26CAC1D9" w14:textId="77777777" w:rsidR="00A06543" w:rsidRPr="00780574" w:rsidRDefault="00A06543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</w:p>
        </w:tc>
      </w:tr>
      <w:tr w:rsidR="00032740" w:rsidRPr="00E03FEE" w14:paraId="3746E585" w14:textId="77777777" w:rsidTr="0062777F">
        <w:tc>
          <w:tcPr>
            <w:tcW w:w="5326" w:type="dxa"/>
            <w:vAlign w:val="center"/>
          </w:tcPr>
          <w:p w14:paraId="59785BD9" w14:textId="77777777" w:rsidR="00032740" w:rsidRPr="00780574" w:rsidRDefault="00032740" w:rsidP="0048782C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>Studiju programma</w:t>
            </w:r>
            <w:r w:rsidRPr="00780574">
              <w:rPr>
                <w:rFonts w:ascii="Arial" w:hAnsi="Arial"/>
                <w:color w:val="auto"/>
                <w:sz w:val="20"/>
                <w:szCs w:val="20"/>
                <w:lang w:val="lv-LV"/>
              </w:rPr>
              <w:t xml:space="preserve"> (līmenis, nosaukums)</w:t>
            </w:r>
            <w:r w:rsidRPr="00780574"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  <w:t xml:space="preserve"> </w:t>
            </w:r>
          </w:p>
        </w:tc>
        <w:tc>
          <w:tcPr>
            <w:tcW w:w="4619" w:type="dxa"/>
            <w:vAlign w:val="center"/>
          </w:tcPr>
          <w:p w14:paraId="79687469" w14:textId="77777777" w:rsidR="00032740" w:rsidRPr="00780574" w:rsidRDefault="00032740" w:rsidP="001F62AC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color w:val="auto"/>
                <w:sz w:val="20"/>
                <w:szCs w:val="20"/>
                <w:lang w:val="lv-LV"/>
              </w:rPr>
            </w:pPr>
            <w:r w:rsidRPr="00780574">
              <w:rPr>
                <w:rFonts w:ascii="Arial" w:hAnsi="Arial"/>
                <w:color w:val="auto"/>
                <w:sz w:val="20"/>
                <w:szCs w:val="20"/>
                <w:lang w:val="lv-LV"/>
              </w:rPr>
              <w:t xml:space="preserve">Piem., </w:t>
            </w:r>
            <w:r w:rsidRPr="00780574">
              <w:rPr>
                <w:rFonts w:ascii="Arial" w:hAnsi="Arial"/>
                <w:i/>
                <w:color w:val="auto"/>
                <w:sz w:val="20"/>
                <w:szCs w:val="20"/>
                <w:lang w:val="lv-LV"/>
              </w:rPr>
              <w:t>M</w:t>
            </w:r>
            <w:r w:rsidR="001F62AC" w:rsidRPr="00780574">
              <w:rPr>
                <w:rFonts w:ascii="Arial" w:hAnsi="Arial"/>
                <w:i/>
                <w:color w:val="auto"/>
                <w:sz w:val="20"/>
                <w:szCs w:val="20"/>
                <w:lang w:val="lv-LV"/>
              </w:rPr>
              <w:t>aģistra programma „Biznesa vadība</w:t>
            </w:r>
            <w:r w:rsidRPr="00780574">
              <w:rPr>
                <w:rFonts w:ascii="Arial" w:hAnsi="Arial"/>
                <w:i/>
                <w:color w:val="auto"/>
                <w:sz w:val="20"/>
                <w:szCs w:val="20"/>
                <w:lang w:val="lv-LV"/>
              </w:rPr>
              <w:t>”</w:t>
            </w:r>
          </w:p>
        </w:tc>
      </w:tr>
      <w:tr w:rsidR="00B60000" w:rsidRPr="00162560" w14:paraId="42C1C354" w14:textId="77777777" w:rsidTr="0062777F">
        <w:tc>
          <w:tcPr>
            <w:tcW w:w="5326" w:type="dxa"/>
            <w:vAlign w:val="center"/>
          </w:tcPr>
          <w:p w14:paraId="35DFDF15" w14:textId="77777777" w:rsidR="00B60000" w:rsidRPr="00162560" w:rsidRDefault="00E9518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>A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>utora</w:t>
            </w:r>
            <w:r w:rsidR="00F3255A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 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>e-pasta adrese</w:t>
            </w:r>
          </w:p>
        </w:tc>
        <w:tc>
          <w:tcPr>
            <w:tcW w:w="4619" w:type="dxa"/>
            <w:vAlign w:val="center"/>
          </w:tcPr>
          <w:p w14:paraId="687DF235" w14:textId="77777777"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B60000" w:rsidRPr="00162560" w14:paraId="4EDC0B98" w14:textId="77777777" w:rsidTr="0062777F">
        <w:tc>
          <w:tcPr>
            <w:tcW w:w="5326" w:type="dxa"/>
            <w:tcBorders>
              <w:bottom w:val="single" w:sz="4" w:space="0" w:color="auto"/>
            </w:tcBorders>
            <w:vAlign w:val="center"/>
          </w:tcPr>
          <w:p w14:paraId="1E6F52D2" w14:textId="77777777" w:rsidR="00B60000" w:rsidRPr="00162560" w:rsidRDefault="00E9518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 w:rsidRPr="00162560">
              <w:rPr>
                <w:rFonts w:ascii="Arial" w:hAnsi="Arial" w:cs="Arial"/>
                <w:sz w:val="20"/>
                <w:szCs w:val="20"/>
                <w:lang w:val="lv-LV"/>
              </w:rPr>
              <w:t>A</w:t>
            </w:r>
            <w:r w:rsidR="00B60000" w:rsidRPr="00162560">
              <w:rPr>
                <w:rFonts w:ascii="Arial" w:hAnsi="Arial" w:cs="Arial"/>
                <w:sz w:val="20"/>
                <w:szCs w:val="20"/>
                <w:lang w:val="lv-LV"/>
              </w:rPr>
              <w:t>utora tālruņa numurs</w:t>
            </w:r>
          </w:p>
        </w:tc>
        <w:tc>
          <w:tcPr>
            <w:tcW w:w="4619" w:type="dxa"/>
            <w:tcBorders>
              <w:bottom w:val="single" w:sz="4" w:space="0" w:color="auto"/>
            </w:tcBorders>
            <w:vAlign w:val="center"/>
          </w:tcPr>
          <w:p w14:paraId="2FC90BF2" w14:textId="77777777" w:rsidR="00B60000" w:rsidRPr="00162560" w:rsidRDefault="00B60000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</w:tr>
      <w:tr w:rsidR="001E0FAD" w:rsidRPr="00E03FEE" w14:paraId="5963C3B9" w14:textId="77777777" w:rsidTr="0062777F">
        <w:tc>
          <w:tcPr>
            <w:tcW w:w="5326" w:type="dxa"/>
            <w:tcBorders>
              <w:bottom w:val="single" w:sz="4" w:space="0" w:color="auto"/>
            </w:tcBorders>
            <w:vAlign w:val="center"/>
          </w:tcPr>
          <w:p w14:paraId="6AB5A766" w14:textId="77777777" w:rsidR="001E0FAD" w:rsidRPr="001E0FAD" w:rsidRDefault="001E0FAD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>
              <w:rPr>
                <w:rFonts w:ascii="Arial" w:hAnsi="Arial" w:cs="Arial"/>
                <w:sz w:val="20"/>
                <w:szCs w:val="20"/>
                <w:lang w:val="lv-LV"/>
              </w:rPr>
              <w:t>Dalības forma</w:t>
            </w:r>
            <w:r w:rsidR="00B43CE7">
              <w:rPr>
                <w:rFonts w:ascii="Arial" w:hAnsi="Arial" w:cs="Arial"/>
                <w:sz w:val="20"/>
                <w:szCs w:val="20"/>
                <w:lang w:val="lv-LV"/>
              </w:rPr>
              <w:t xml:space="preserve"> (atzīmēt ar </w:t>
            </w:r>
            <w:r w:rsidR="00B43CE7" w:rsidRPr="00B43CE7">
              <w:rPr>
                <w:rFonts w:ascii="Arial" w:hAnsi="Arial" w:cs="Arial"/>
                <w:b/>
                <w:sz w:val="20"/>
                <w:szCs w:val="20"/>
                <w:lang w:val="lv-LV"/>
              </w:rPr>
              <w:t>Bold</w:t>
            </w:r>
            <w:r w:rsidR="00B43CE7">
              <w:rPr>
                <w:rFonts w:ascii="Arial" w:hAnsi="Arial" w:cs="Arial"/>
                <w:sz w:val="20"/>
                <w:szCs w:val="20"/>
                <w:lang w:val="lv-LV"/>
              </w:rPr>
              <w:t>)</w:t>
            </w:r>
          </w:p>
        </w:tc>
        <w:tc>
          <w:tcPr>
            <w:tcW w:w="4619" w:type="dxa"/>
            <w:tcBorders>
              <w:bottom w:val="single" w:sz="4" w:space="0" w:color="auto"/>
            </w:tcBorders>
            <w:vAlign w:val="center"/>
          </w:tcPr>
          <w:p w14:paraId="55E3E472" w14:textId="77777777" w:rsidR="001E0FAD" w:rsidRPr="00162560" w:rsidRDefault="001E0FAD" w:rsidP="0062777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ind w:left="264" w:right="49" w:hanging="284"/>
              <w:rPr>
                <w:sz w:val="20"/>
                <w:szCs w:val="20"/>
                <w:lang w:val="lv-LV"/>
              </w:rPr>
            </w:pPr>
            <w:r>
              <w:rPr>
                <w:sz w:val="20"/>
                <w:szCs w:val="20"/>
                <w:lang w:val="lv-LV"/>
              </w:rPr>
              <w:t>Ar anotāciju un personīgo ziņojumu sekcijā</w:t>
            </w:r>
          </w:p>
          <w:p w14:paraId="22BFD4F0" w14:textId="77777777" w:rsidR="001E0FAD" w:rsidRPr="00162560" w:rsidRDefault="001E0FAD" w:rsidP="0062777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ind w:left="264" w:right="49" w:hanging="284"/>
              <w:rPr>
                <w:sz w:val="20"/>
                <w:szCs w:val="20"/>
                <w:lang w:val="lv-LV"/>
              </w:rPr>
            </w:pPr>
            <w:r>
              <w:rPr>
                <w:sz w:val="20"/>
                <w:szCs w:val="20"/>
                <w:lang w:val="lv-LV"/>
              </w:rPr>
              <w:t>Ar anotāciju, pilno rakstu un personīgo ziņojumu sekcijā</w:t>
            </w:r>
          </w:p>
          <w:p w14:paraId="3458C7C4" w14:textId="77777777" w:rsidR="001E0FAD" w:rsidRDefault="001E0FAD" w:rsidP="0062777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ind w:left="264" w:right="49" w:hanging="284"/>
              <w:rPr>
                <w:sz w:val="20"/>
                <w:szCs w:val="20"/>
                <w:lang w:val="lv-LV"/>
              </w:rPr>
            </w:pPr>
            <w:r>
              <w:rPr>
                <w:sz w:val="20"/>
                <w:szCs w:val="20"/>
                <w:lang w:val="lv-LV"/>
              </w:rPr>
              <w:t>Virtuālā dalība (tikai ar anotāciju)</w:t>
            </w:r>
          </w:p>
          <w:p w14:paraId="4CF4761B" w14:textId="77777777" w:rsidR="001E0FAD" w:rsidRPr="001E0FAD" w:rsidRDefault="001E0FAD" w:rsidP="0062777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ind w:left="264" w:right="49" w:hanging="284"/>
              <w:rPr>
                <w:sz w:val="20"/>
                <w:szCs w:val="20"/>
                <w:lang w:val="lv-LV"/>
              </w:rPr>
            </w:pPr>
            <w:r>
              <w:rPr>
                <w:sz w:val="20"/>
                <w:szCs w:val="20"/>
                <w:lang w:val="lv-LV"/>
              </w:rPr>
              <w:t>Virtuālā dalība (ar anotāciju un pilno rakstu)</w:t>
            </w:r>
          </w:p>
        </w:tc>
      </w:tr>
      <w:tr w:rsidR="00A57C96" w:rsidRPr="00E03FEE" w14:paraId="1CDFAA98" w14:textId="77777777" w:rsidTr="0062777F">
        <w:trPr>
          <w:trHeight w:val="1321"/>
        </w:trPr>
        <w:tc>
          <w:tcPr>
            <w:tcW w:w="5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868D8" w14:textId="77777777" w:rsidR="00162560" w:rsidRPr="00162560" w:rsidRDefault="00B43CE7" w:rsidP="00162560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>
              <w:rPr>
                <w:rFonts w:ascii="Arial" w:hAnsi="Arial" w:cs="Arial"/>
                <w:sz w:val="20"/>
                <w:szCs w:val="20"/>
                <w:lang w:val="lv-LV"/>
              </w:rPr>
              <w:t>Raksta īsu</w:t>
            </w:r>
            <w:r w:rsidR="003F53B9">
              <w:rPr>
                <w:rFonts w:ascii="Arial" w:hAnsi="Arial" w:cs="Arial"/>
                <w:sz w:val="20"/>
                <w:szCs w:val="20"/>
                <w:lang w:val="lv-LV"/>
              </w:rPr>
              <w:t xml:space="preserve"> anotāciju</w:t>
            </w:r>
            <w:r w:rsidR="00A57C96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 </w:t>
            </w:r>
            <w:r w:rsidR="00162560" w:rsidRPr="00162560">
              <w:rPr>
                <w:rFonts w:ascii="Arial" w:hAnsi="Arial" w:cs="Arial"/>
                <w:sz w:val="20"/>
                <w:szCs w:val="20"/>
                <w:lang w:val="lv-LV"/>
              </w:rPr>
              <w:t xml:space="preserve">pielikuma veidā sūtīt uz </w:t>
            </w:r>
            <w:hyperlink r:id="rId13" w:history="1">
              <w:r w:rsidR="00927593" w:rsidRPr="00063AEA">
                <w:rPr>
                  <w:rStyle w:val="Hyperlink"/>
                  <w:rFonts w:ascii="Arial" w:hAnsi="Arial" w:cs="Arial"/>
                  <w:sz w:val="20"/>
                  <w:szCs w:val="20"/>
                  <w:lang w:val="lv-LV"/>
                </w:rPr>
                <w:t>conference@eka.edu.lv</w:t>
              </w:r>
            </w:hyperlink>
          </w:p>
          <w:p w14:paraId="51BB221A" w14:textId="77777777" w:rsidR="00A57C96" w:rsidRPr="00162560" w:rsidRDefault="00A57C96" w:rsidP="00F3255A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</w:p>
        </w:tc>
        <w:tc>
          <w:tcPr>
            <w:tcW w:w="4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80E0C" w14:textId="77777777" w:rsidR="00EB076C" w:rsidRPr="00162560" w:rsidRDefault="003F53B9" w:rsidP="004562E7">
            <w:pPr>
              <w:pStyle w:val="NormalWeb"/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  <w:lang w:val="lv-LV"/>
              </w:rPr>
            </w:pPr>
            <w:r>
              <w:rPr>
                <w:rFonts w:ascii="Arial" w:hAnsi="Arial" w:cs="Arial"/>
                <w:sz w:val="20"/>
                <w:szCs w:val="20"/>
                <w:lang w:val="lv-LV"/>
              </w:rPr>
              <w:t xml:space="preserve">Izmantojiet </w:t>
            </w:r>
            <w:r w:rsidRPr="003F53B9">
              <w:rPr>
                <w:rFonts w:ascii="Arial" w:hAnsi="Arial" w:cs="Arial"/>
                <w:b/>
                <w:sz w:val="20"/>
                <w:szCs w:val="20"/>
                <w:lang w:val="lv-LV"/>
              </w:rPr>
              <w:t>anotācijas formu</w:t>
            </w:r>
            <w:r w:rsidR="00B43CE7">
              <w:rPr>
                <w:rFonts w:ascii="Arial" w:hAnsi="Arial" w:cs="Arial"/>
                <w:b/>
                <w:sz w:val="20"/>
                <w:szCs w:val="20"/>
                <w:lang w:val="lv-LV"/>
              </w:rPr>
              <w:t xml:space="preserve"> </w:t>
            </w:r>
            <w:r w:rsidR="00B43CE7" w:rsidRPr="00B43CE7">
              <w:rPr>
                <w:rFonts w:ascii="Arial" w:hAnsi="Arial" w:cs="Arial"/>
                <w:sz w:val="20"/>
                <w:szCs w:val="20"/>
                <w:lang w:val="lv-LV"/>
              </w:rPr>
              <w:t>(pieejama EKA un AK mājas lapās)</w:t>
            </w:r>
          </w:p>
        </w:tc>
      </w:tr>
      <w:tr w:rsidR="00162560" w:rsidRPr="00E03FEE" w14:paraId="2C8F20F3" w14:textId="77777777" w:rsidTr="0062777F">
        <w:tc>
          <w:tcPr>
            <w:tcW w:w="532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BA04097" w14:textId="77777777" w:rsidR="00F3255A" w:rsidRPr="00162560" w:rsidRDefault="00F3255A" w:rsidP="007C063D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v-LV"/>
              </w:rPr>
            </w:pPr>
          </w:p>
        </w:tc>
        <w:tc>
          <w:tcPr>
            <w:tcW w:w="461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DDAC39C" w14:textId="77777777" w:rsidR="00F3255A" w:rsidRPr="00162560" w:rsidRDefault="00F3255A" w:rsidP="007C063D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v-LV"/>
              </w:rPr>
            </w:pPr>
          </w:p>
        </w:tc>
      </w:tr>
      <w:tr w:rsidR="00162560" w:rsidRPr="00E03FEE" w14:paraId="350874EE" w14:textId="77777777" w:rsidTr="0062777F">
        <w:tc>
          <w:tcPr>
            <w:tcW w:w="5326" w:type="dxa"/>
            <w:tcBorders>
              <w:top w:val="single" w:sz="4" w:space="0" w:color="auto"/>
            </w:tcBorders>
            <w:hideMark/>
          </w:tcPr>
          <w:p w14:paraId="09EFC5A0" w14:textId="77777777" w:rsidR="00F3255A" w:rsidRPr="00162560" w:rsidRDefault="00F3255A" w:rsidP="007C063D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v-LV"/>
              </w:rPr>
            </w:pPr>
          </w:p>
        </w:tc>
        <w:tc>
          <w:tcPr>
            <w:tcW w:w="4619" w:type="dxa"/>
            <w:tcBorders>
              <w:top w:val="single" w:sz="4" w:space="0" w:color="auto"/>
            </w:tcBorders>
            <w:hideMark/>
          </w:tcPr>
          <w:p w14:paraId="4E7D3935" w14:textId="77777777" w:rsidR="00F3255A" w:rsidRPr="00162560" w:rsidRDefault="00F3255A" w:rsidP="007C063D">
            <w:pPr>
              <w:spacing w:before="100" w:beforeAutospacing="1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lv-LV"/>
              </w:rPr>
            </w:pPr>
          </w:p>
        </w:tc>
      </w:tr>
    </w:tbl>
    <w:p w14:paraId="207A9DAA" w14:textId="77777777" w:rsidR="00AA4938" w:rsidRPr="00A57C96" w:rsidRDefault="00AA4938" w:rsidP="006110BA">
      <w:pPr>
        <w:pStyle w:val="NormalWeb"/>
        <w:shd w:val="clear" w:color="auto" w:fill="FFFFFF"/>
        <w:spacing w:before="0" w:beforeAutospacing="0" w:after="120" w:afterAutospacing="0"/>
        <w:ind w:left="709" w:firstLine="142"/>
        <w:rPr>
          <w:rFonts w:ascii="Arial" w:hAnsi="Arial" w:cs="Arial"/>
          <w:sz w:val="18"/>
          <w:szCs w:val="16"/>
          <w:lang w:val="lv-LV"/>
        </w:rPr>
      </w:pPr>
    </w:p>
    <w:sectPr w:rsidR="00AA4938" w:rsidRPr="00A57C96" w:rsidSect="00162560">
      <w:headerReference w:type="default" r:id="rId14"/>
      <w:pgSz w:w="11907" w:h="16840" w:code="9"/>
      <w:pgMar w:top="2693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1FAA12" w14:textId="77777777" w:rsidR="00856D87" w:rsidRDefault="00856D87" w:rsidP="001C3D55">
      <w:pPr>
        <w:spacing w:after="0" w:line="240" w:lineRule="auto"/>
      </w:pPr>
      <w:r>
        <w:separator/>
      </w:r>
    </w:p>
  </w:endnote>
  <w:endnote w:type="continuationSeparator" w:id="0">
    <w:p w14:paraId="118B898B" w14:textId="77777777" w:rsidR="00856D87" w:rsidRDefault="00856D87" w:rsidP="001C3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6D1D8F" w14:textId="77777777" w:rsidR="00856D87" w:rsidRDefault="00856D87" w:rsidP="001C3D55">
      <w:pPr>
        <w:spacing w:after="0" w:line="240" w:lineRule="auto"/>
      </w:pPr>
      <w:r>
        <w:separator/>
      </w:r>
    </w:p>
  </w:footnote>
  <w:footnote w:type="continuationSeparator" w:id="0">
    <w:p w14:paraId="56F00A8C" w14:textId="77777777" w:rsidR="00856D87" w:rsidRDefault="00856D87" w:rsidP="001C3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7670D" w14:textId="77777777" w:rsidR="00AA4938" w:rsidRDefault="00AA4938" w:rsidP="00656016">
    <w:pPr>
      <w:pStyle w:val="Header"/>
      <w:tabs>
        <w:tab w:val="clear" w:pos="4680"/>
        <w:tab w:val="clear" w:pos="9360"/>
        <w:tab w:val="left" w:pos="5295"/>
        <w:tab w:val="left" w:pos="6000"/>
      </w:tabs>
      <w:ind w:left="-142" w:right="-165"/>
    </w:pPr>
    <w:r>
      <w:softHyphen/>
    </w:r>
    <w:r>
      <w:softHyphen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73807"/>
    <w:multiLevelType w:val="hybridMultilevel"/>
    <w:tmpl w:val="3B3E096C"/>
    <w:lvl w:ilvl="0" w:tplc="1CFE8192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3F1D0115"/>
    <w:multiLevelType w:val="hybridMultilevel"/>
    <w:tmpl w:val="5308E4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121D1"/>
    <w:multiLevelType w:val="hybridMultilevel"/>
    <w:tmpl w:val="0816925C"/>
    <w:lvl w:ilvl="0" w:tplc="1CFE8192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6DD26DCD"/>
    <w:multiLevelType w:val="hybridMultilevel"/>
    <w:tmpl w:val="666E092E"/>
    <w:lvl w:ilvl="0" w:tplc="D72C5AF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bM0sjSxNLA0MzVR0lEKTi0uzszPAykwrAUAxsYwpSwAAAA="/>
  </w:docVars>
  <w:rsids>
    <w:rsidRoot w:val="001C3D55"/>
    <w:rsid w:val="000145CF"/>
    <w:rsid w:val="00032740"/>
    <w:rsid w:val="0003499C"/>
    <w:rsid w:val="000543A2"/>
    <w:rsid w:val="00056EF5"/>
    <w:rsid w:val="00065951"/>
    <w:rsid w:val="00067016"/>
    <w:rsid w:val="000A4AC9"/>
    <w:rsid w:val="000A54F5"/>
    <w:rsid w:val="000B2D7B"/>
    <w:rsid w:val="000B3FD9"/>
    <w:rsid w:val="000B5AE8"/>
    <w:rsid w:val="0012483B"/>
    <w:rsid w:val="00162560"/>
    <w:rsid w:val="00166446"/>
    <w:rsid w:val="00192E7C"/>
    <w:rsid w:val="001A5FE1"/>
    <w:rsid w:val="001C329A"/>
    <w:rsid w:val="001C3D55"/>
    <w:rsid w:val="001E0FAD"/>
    <w:rsid w:val="001F47DF"/>
    <w:rsid w:val="001F4C83"/>
    <w:rsid w:val="001F62AC"/>
    <w:rsid w:val="00207276"/>
    <w:rsid w:val="00276383"/>
    <w:rsid w:val="0028336E"/>
    <w:rsid w:val="002E3D82"/>
    <w:rsid w:val="002F61B4"/>
    <w:rsid w:val="0039243C"/>
    <w:rsid w:val="0039618B"/>
    <w:rsid w:val="003A7ADD"/>
    <w:rsid w:val="003E3060"/>
    <w:rsid w:val="003F4400"/>
    <w:rsid w:val="003F53B9"/>
    <w:rsid w:val="0045030D"/>
    <w:rsid w:val="004562E7"/>
    <w:rsid w:val="004B79B0"/>
    <w:rsid w:val="004F05D8"/>
    <w:rsid w:val="00500391"/>
    <w:rsid w:val="005C7665"/>
    <w:rsid w:val="005D4A92"/>
    <w:rsid w:val="005E6666"/>
    <w:rsid w:val="005F607F"/>
    <w:rsid w:val="00602F88"/>
    <w:rsid w:val="006110BA"/>
    <w:rsid w:val="00614C05"/>
    <w:rsid w:val="0062777F"/>
    <w:rsid w:val="00634D19"/>
    <w:rsid w:val="006431CE"/>
    <w:rsid w:val="006553A0"/>
    <w:rsid w:val="00656016"/>
    <w:rsid w:val="00682075"/>
    <w:rsid w:val="00692AD3"/>
    <w:rsid w:val="006F0DBD"/>
    <w:rsid w:val="00726FA2"/>
    <w:rsid w:val="00742070"/>
    <w:rsid w:val="007743E6"/>
    <w:rsid w:val="00780574"/>
    <w:rsid w:val="0079015A"/>
    <w:rsid w:val="007B24F8"/>
    <w:rsid w:val="00846CF5"/>
    <w:rsid w:val="00856D87"/>
    <w:rsid w:val="008909E8"/>
    <w:rsid w:val="008B011E"/>
    <w:rsid w:val="008F2125"/>
    <w:rsid w:val="00920591"/>
    <w:rsid w:val="00927593"/>
    <w:rsid w:val="00996D11"/>
    <w:rsid w:val="009B06A9"/>
    <w:rsid w:val="009E1147"/>
    <w:rsid w:val="009F3D8F"/>
    <w:rsid w:val="00A00FD1"/>
    <w:rsid w:val="00A06543"/>
    <w:rsid w:val="00A216D6"/>
    <w:rsid w:val="00A57C96"/>
    <w:rsid w:val="00AA4938"/>
    <w:rsid w:val="00B0322F"/>
    <w:rsid w:val="00B07BE0"/>
    <w:rsid w:val="00B27570"/>
    <w:rsid w:val="00B35E5D"/>
    <w:rsid w:val="00B43CE7"/>
    <w:rsid w:val="00B47612"/>
    <w:rsid w:val="00B60000"/>
    <w:rsid w:val="00B818D0"/>
    <w:rsid w:val="00B8796A"/>
    <w:rsid w:val="00BD30A4"/>
    <w:rsid w:val="00BE4229"/>
    <w:rsid w:val="00C120F8"/>
    <w:rsid w:val="00C15E61"/>
    <w:rsid w:val="00C47CF0"/>
    <w:rsid w:val="00C52B5D"/>
    <w:rsid w:val="00C53382"/>
    <w:rsid w:val="00C67CB4"/>
    <w:rsid w:val="00C85CC9"/>
    <w:rsid w:val="00CA4566"/>
    <w:rsid w:val="00CE2895"/>
    <w:rsid w:val="00CE4375"/>
    <w:rsid w:val="00D048FB"/>
    <w:rsid w:val="00D2660A"/>
    <w:rsid w:val="00D41AE0"/>
    <w:rsid w:val="00D77EC6"/>
    <w:rsid w:val="00E03FEE"/>
    <w:rsid w:val="00E101C0"/>
    <w:rsid w:val="00E2781B"/>
    <w:rsid w:val="00E95186"/>
    <w:rsid w:val="00EB076C"/>
    <w:rsid w:val="00EF5600"/>
    <w:rsid w:val="00F038F7"/>
    <w:rsid w:val="00F10D06"/>
    <w:rsid w:val="00F3255A"/>
    <w:rsid w:val="00F44501"/>
    <w:rsid w:val="00F67B4F"/>
    <w:rsid w:val="00F805F1"/>
    <w:rsid w:val="00FB0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E00AFB"/>
  <w15:docId w15:val="{3937F4FC-DBC3-4270-BD25-2F66E0721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329A"/>
    <w:pPr>
      <w:spacing w:after="200" w:line="276" w:lineRule="auto"/>
    </w:pPr>
    <w:rPr>
      <w:color w:val="404040"/>
      <w:spacing w:val="4"/>
      <w:sz w:val="18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3D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1C3D55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1C3D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1C3D5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1C3D55"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C3D5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uiPriority w:val="99"/>
    <w:rsid w:val="003F4400"/>
    <w:rPr>
      <w:rFonts w:cs="Times New Roman"/>
    </w:rPr>
  </w:style>
  <w:style w:type="character" w:styleId="Hyperlink">
    <w:name w:val="Hyperlink"/>
    <w:basedOn w:val="DefaultParagraphFont"/>
    <w:uiPriority w:val="99"/>
    <w:semiHidden/>
    <w:rsid w:val="003F4400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1F4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locked/>
    <w:rsid w:val="00B6000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325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6713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3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onference@eka.edu.l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nference@eka.edu.l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d9d9a9-e988-425b-a4e9-95596acc3e8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779BF8B39E8641B4F8EB31C53D334C" ma:contentTypeVersion="14" ma:contentTypeDescription="Create a new document." ma:contentTypeScope="" ma:versionID="54a66eaa98d3bd57ed4bb5c7fb3e914b">
  <xsd:schema xmlns:xsd="http://www.w3.org/2001/XMLSchema" xmlns:xs="http://www.w3.org/2001/XMLSchema" xmlns:p="http://schemas.microsoft.com/office/2006/metadata/properties" xmlns:ns3="6ed9d9a9-e988-425b-a4e9-95596acc3e85" xmlns:ns4="e4e1be60-e616-4054-8b80-785aaa013d87" targetNamespace="http://schemas.microsoft.com/office/2006/metadata/properties" ma:root="true" ma:fieldsID="81bba4be72e9ac4dd2fff6641ebacb69" ns3:_="" ns4:_="">
    <xsd:import namespace="6ed9d9a9-e988-425b-a4e9-95596acc3e85"/>
    <xsd:import namespace="e4e1be60-e616-4054-8b80-785aaa013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DateTake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d9d9a9-e988-425b-a4e9-95596acc3e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1be60-e616-4054-8b80-785aaa013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41146B-E287-4F62-8011-81EE549764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47EE2A-3A29-423E-A601-3381AB21BCBD}">
  <ds:schemaRefs>
    <ds:schemaRef ds:uri="http://www.w3.org/XML/1998/namespace"/>
    <ds:schemaRef ds:uri="http://purl.org/dc/elements/1.1/"/>
    <ds:schemaRef ds:uri="http://schemas.microsoft.com/office/2006/metadata/properties"/>
    <ds:schemaRef ds:uri="e4e1be60-e616-4054-8b80-785aaa013d8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6ed9d9a9-e988-425b-a4e9-95596acc3e85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BD4E05A-B5D1-4B9F-96EB-D072F0D0AC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d9d9a9-e988-425b-a4e9-95596acc3e85"/>
    <ds:schemaRef ds:uri="e4e1be60-e616-4054-8b80-785aaa013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94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s</dc:creator>
  <cp:lastModifiedBy>Karina Zalcmane</cp:lastModifiedBy>
  <cp:revision>2</cp:revision>
  <cp:lastPrinted>2016-11-29T12:58:00Z</cp:lastPrinted>
  <dcterms:created xsi:type="dcterms:W3CDTF">2024-03-12T11:27:00Z</dcterms:created>
  <dcterms:modified xsi:type="dcterms:W3CDTF">2024-03-12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779BF8B39E8641B4F8EB31C53D334C</vt:lpwstr>
  </property>
</Properties>
</file>